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:</w:t>
      </w:r>
      <w:r>
        <w:t xml:space="preserve"> </w:t>
      </w:r>
      <w:r>
        <w:t xml:space="preserve">Biologist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20" w:name="X7c6c487c9cefc6354cce48133628c17853608b2"/>
    <w:p>
      <w:pPr>
        <w:pStyle w:val="Heading1"/>
      </w:pPr>
      <w:r>
        <w:t xml:space="preserve">Cover Letter: Biologist Application for Australia Melbourne</w:t>
      </w:r>
    </w:p>
    <w:p>
      <w:pPr>
        <w:pStyle w:val="FirstParagraph"/>
      </w:pPr>
      <w:r>
        <w:rPr>
          <w:bCs/>
          <w:b/>
        </w:rP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Postcode]</w:t>
      </w:r>
      <w:r>
        <w:br/>
      </w:r>
      <w:r>
        <w:t xml:space="preserve">[Email Address] | [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rPr>
          <w:bCs/>
          <w:b/>
        </w:rPr>
        <w:t xml:space="preserve">Recruitment Team</w:t>
      </w:r>
      <w:r>
        <w:br/>
      </w:r>
      <w:r>
        <w:t xml:space="preserve">[Company/Organization Name]</w:t>
      </w:r>
      <w:r>
        <w:br/>
      </w:r>
      <w:r>
        <w:t xml:space="preserve">[Address]</w:t>
      </w:r>
      <w:r>
        <w:br/>
      </w:r>
      <w:r>
        <w:t xml:space="preserve">Melbourne, Victoria, Australia</w:t>
      </w:r>
    </w:p>
    <w:p>
      <w:pPr>
        <w:pStyle w:val="BodyText"/>
      </w:pPr>
      <w:r>
        <w:t xml:space="preserve">Dear [Hiring Manager's Name or "Recruitment Team"],</w:t>
      </w:r>
    </w:p>
    <w:p>
      <w:pPr>
        <w:pStyle w:val="BodyText"/>
      </w:pPr>
      <w:r>
        <w:t xml:space="preserve">I am writing to express my enthusiastic interest in the Biologist position at [Company/Organization Name] in Australia Melbourne. As a dedicated and experienced biologist with a passion for environmental science and conservation, I am eager to contribute my expertise to support your mission of advancing scientific research and sustainable practices in this dynamic region. Australia Melbourne offers a unique blend of biodiversity, cutting-edge research facilities, and a commitment to ecological preservation—values that align closely with my professional journey and personal aspirations.</w:t>
      </w:r>
    </w:p>
    <w:p>
      <w:pPr>
        <w:pStyle w:val="BodyText"/>
      </w:pPr>
      <w:r>
        <w:t xml:space="preserve">With [X years] of experience in biological sciences, I have developed a strong foundation in fieldwork, laboratory analysis, and data interpretation. My academic background includes a [Degree] in Biology from [University Name], where I specialized in [specific area, e.g., ecology, molecular biology, or environmental science]. This education was complemented by hands-on experience working on projects such as [mention specific projects or research topics], which deepened my understanding of Australia's unique ecosystems and the challenges they face. For instance, during my time at [Previous Organization], I collaborated on a project focused on [describe a relevant initiative, e.g., "monitoring urban biodiversity in Melbourne’s green spaces"], which highlighted the importance of integrating scientific research with community engagement to achieve meaningful outcomes.</w:t>
      </w:r>
    </w:p>
    <w:p>
      <w:pPr>
        <w:pStyle w:val="BodyText"/>
      </w:pPr>
      <w:r>
        <w:t xml:space="preserve">What draws me to Australia Melbourne is its reputation as a hub for innovation and environmental stewardship. The city’s commitment to sustainability, exemplified by initiatives like [mention local projects or policies, e.g., "the City of Melbourne’s 2040 Climate Strategy"], resonates with my belief that biology can play a pivotal role in shaping a resilient future. I am particularly inspired by the opportunity to work alongside organizations that prioritize both scientific rigor and real-world impact. Whether it’s conducting research on native species, analyzing the effects of climate change on local habitats, or contributing to conservation programs, I am eager to leverage my skills to support these critical efforts.</w:t>
      </w:r>
    </w:p>
    <w:p>
      <w:pPr>
        <w:pStyle w:val="BodyText"/>
      </w:pPr>
      <w:r>
        <w:t xml:space="preserve">My professional experience has equipped me with a diverse skill set that directly aligns with the requirements of this role. As a Biologist at [Previous Organization], I was responsible for [describe key responsibilities, e.g., "designing and executing experiments on aquatic ecosystems," "collaborating with interdisciplinary teams to analyze data," or "publishing findings in peer-reviewed journals"]. These experiences honed my ability to work independently and collaboratively, adapt to evolving challenges, and communicate complex scientific concepts effectively. For example, during a recent project focused on [specific topic], I developed a novel methodology for [describe an achievement], which improved the accuracy of data collection by [percentage or result]. Such accomplishments reflect my dedication to excellence and my ability to contribute meaningfully to your team.</w:t>
      </w:r>
    </w:p>
    <w:p>
      <w:pPr>
        <w:pStyle w:val="BodyText"/>
      </w:pPr>
      <w:r>
        <w:t xml:space="preserve">What sets me apart as a Biologist is my unwavering commitment to ethical research and environmental responsibility. I am deeply aware of the delicate balance between human activity and natural systems, particularly in a region like Australia Melbourne, where urbanization and climate change pose significant challenges. My work has always prioritized sustainability, whether through advocating for eco-friendly practices in the lab or mentoring students to adopt responsible scientific methods. I believe that biology is not just about understanding nature—it’s about safeguarding it for future generations.</w:t>
      </w:r>
    </w:p>
    <w:p>
      <w:pPr>
        <w:pStyle w:val="BodyText"/>
      </w:pPr>
      <w:r>
        <w:t xml:space="preserve">Furthermore, I am drawn to Australia Melbourne’s vibrant scientific community and its emphasis on collaboration. The city is home to world-renowned institutions such as [mention relevant universities or research centers, e.g., "the University of Melbourne" or "The Australian Museum"], which provide unparalleled opportunities for innovation and knowledge exchange. I am keen to contribute my expertise while learning from the collective wisdom of professionals in this field. My ability to work across disciplines, combined with my fluency in [mention languages if applicable], positions me to thrive in a multicultural and intellectually stimulating environment.</w:t>
      </w:r>
    </w:p>
    <w:p>
      <w:pPr>
        <w:pStyle w:val="BodyText"/>
      </w:pPr>
      <w:r>
        <w:t xml:space="preserve">In addition to my technical skills, I bring strong communication and leadership abilities that are essential for driving impactful projects. I have successfully managed teams of up to [number] members, coordinated community outreach programs, and presented findings at national conferences. These experiences have taught me the importance of clarity, adaptability, and empathy in fostering collaboration. For instance, during a recent partnership with [organization], I led a team to [describe an achievement], which resulted in [specific outcome]. Such experiences have reinforced my belief that science is most effective when it is accessible and inclusive.</w:t>
      </w:r>
    </w:p>
    <w:p>
      <w:pPr>
        <w:pStyle w:val="BodyText"/>
      </w:pPr>
      <w:r>
        <w:t xml:space="preserve">I am particularly excited about the opportunity to contribute to Australia Melbourne’s vision of scientific excellence and environmental sustainability. Your organization’s focus on [mention a specific value or project from the job description] aligns perfectly with my career goals, and I am eager to bring my passion for biology to your team. I am confident that my skills, experience, and commitment to making a difference will enable me to contribute meaningfully to your mission.</w:t>
      </w:r>
    </w:p>
    <w:p>
      <w:pPr>
        <w:pStyle w:val="BodyText"/>
      </w:pPr>
      <w:r>
        <w:t xml:space="preserve">Thank you for considering my application. I would welcome the opportunity to discuss how my background and vision align with the needs of [Company/Organization Name]. Please feel free to contact me at [phone number] or [email address] at your convenience. I look forward to the possibility of contributing to the rich scientific legacy of Australia Melbourne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Full Nam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: Biologist Application for Australia Melbourne</dc:title>
  <dc:creator/>
  <cp:keywords/>
  <dcterms:created xsi:type="dcterms:W3CDTF">2025-12-10T08:45:47Z</dcterms:created>
  <dcterms:modified xsi:type="dcterms:W3CDTF">2025-12-10T08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